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73adea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73adeae-8ba8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OQ7DMAwT+gH9/5f8AUtSRZcuBaQhjpE4GQhZPJziz0A96ltVNVuziLzgVb/j32/FZibaM6slXnUPKrzqE7wCZttHeEICjurTTjXEzE3/TOl3HPDrYdjsNRra9k9EcFb0elufyYUhW3rGmg9on0OGWbZLtv1rRnqYYtf9ExDsZO+XxX19KglGVJmF2vcP4VZPX/v+xRNuYdD2ejGKlccUyQO9WIKd24H+arwhQIjkA/0JRnCuTfbY6y+eNcedB7jOK4mvJ0/F8P78MFY0aF2f+E0oiIsn+Ld574SJ5RzPuMhnZ2p/DvaL88Px0gn8vf5yviVOndL7vE9VlnNN/07wLGUL0L67wTMX7IO8mp+rnCLO++YBvxWvOf8IHujvuf+7b9qaWF4q4l2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ust wondering if this works, because, you know, Disqus suc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73adeae-8ba8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e73adeae-8ba8-11e8-906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e73adeae-8ba8-11e8-906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73adeae</dc:title>
  <dc:creator/>
  <cp:keywords/>
  <dcterms:created xsi:type="dcterms:W3CDTF">2026-05-02T12:54:59Z</dcterms:created>
  <dcterms:modified xsi:type="dcterms:W3CDTF">2026-05-02T1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